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194FB0" w:rsidRPr="004B100C" w:rsidTr="000206E3">
        <w:tc>
          <w:tcPr>
            <w:tcW w:w="11307" w:type="dxa"/>
          </w:tcPr>
          <w:p w:rsidR="00194FB0" w:rsidRPr="004B100C" w:rsidRDefault="002C65C2" w:rsidP="002C164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9" w:type="dxa"/>
          </w:tcPr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>Приложение ___</w:t>
            </w:r>
          </w:p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 xml:space="preserve">к распоряжению </w:t>
            </w:r>
            <w:r w:rsidR="004A43E8" w:rsidRPr="004B100C">
              <w:rPr>
                <w:sz w:val="16"/>
                <w:szCs w:val="16"/>
              </w:rPr>
              <w:t>от «</w:t>
            </w:r>
            <w:r w:rsidRPr="004B100C">
              <w:rPr>
                <w:sz w:val="16"/>
                <w:szCs w:val="16"/>
              </w:rPr>
              <w:t>__</w:t>
            </w:r>
            <w:r w:rsidR="004A43E8" w:rsidRPr="004B100C">
              <w:rPr>
                <w:sz w:val="16"/>
                <w:szCs w:val="16"/>
              </w:rPr>
              <w:t>_» _</w:t>
            </w:r>
            <w:r w:rsidRPr="004B100C">
              <w:rPr>
                <w:sz w:val="16"/>
                <w:szCs w:val="16"/>
              </w:rPr>
              <w:t>____________</w:t>
            </w:r>
            <w:r w:rsidR="00D0584B">
              <w:rPr>
                <w:sz w:val="16"/>
                <w:szCs w:val="16"/>
              </w:rPr>
              <w:t>_ 2023</w:t>
            </w:r>
            <w:r w:rsidRPr="004B100C">
              <w:rPr>
                <w:sz w:val="16"/>
                <w:szCs w:val="16"/>
              </w:rPr>
              <w:t xml:space="preserve"> г.</w:t>
            </w:r>
          </w:p>
          <w:p w:rsidR="00194FB0" w:rsidRPr="004B100C" w:rsidRDefault="000206E3" w:rsidP="000206E3">
            <w:pPr>
              <w:rPr>
                <w:sz w:val="20"/>
                <w:szCs w:val="20"/>
              </w:rPr>
            </w:pPr>
            <w:r w:rsidRPr="004B100C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2C164F" w:rsidRPr="004B100C" w:rsidRDefault="002C164F" w:rsidP="002C164F">
      <w:pPr>
        <w:jc w:val="right"/>
        <w:rPr>
          <w:sz w:val="20"/>
          <w:szCs w:val="20"/>
        </w:rPr>
      </w:pPr>
    </w:p>
    <w:p w:rsidR="00702448" w:rsidRPr="004B100C" w:rsidRDefault="00702448" w:rsidP="00702448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 xml:space="preserve">Расписание учебных занятий на </w:t>
      </w:r>
      <w:r w:rsidR="00C615C9" w:rsidRPr="004B100C">
        <w:rPr>
          <w:b/>
          <w:sz w:val="20"/>
          <w:szCs w:val="20"/>
        </w:rPr>
        <w:t>весенний</w:t>
      </w:r>
      <w:r w:rsidRPr="004B100C">
        <w:rPr>
          <w:b/>
          <w:sz w:val="20"/>
          <w:szCs w:val="20"/>
        </w:rPr>
        <w:t xml:space="preserve"> семестр 20</w:t>
      </w:r>
      <w:r w:rsidR="00D0584B">
        <w:rPr>
          <w:b/>
          <w:sz w:val="20"/>
          <w:szCs w:val="20"/>
        </w:rPr>
        <w:t>22</w:t>
      </w:r>
      <w:r w:rsidRPr="004B100C">
        <w:rPr>
          <w:b/>
          <w:sz w:val="20"/>
          <w:szCs w:val="20"/>
        </w:rPr>
        <w:t>-202</w:t>
      </w:r>
      <w:r w:rsidR="00D0584B">
        <w:rPr>
          <w:b/>
          <w:sz w:val="20"/>
          <w:szCs w:val="20"/>
        </w:rPr>
        <w:t>3</w:t>
      </w:r>
      <w:r w:rsidRPr="004B100C">
        <w:rPr>
          <w:b/>
          <w:sz w:val="20"/>
          <w:szCs w:val="20"/>
        </w:rPr>
        <w:t xml:space="preserve"> учебного года</w:t>
      </w:r>
    </w:p>
    <w:p w:rsidR="00702448" w:rsidRPr="004B100C" w:rsidRDefault="007E46DF" w:rsidP="0070244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5</w:t>
      </w:r>
      <w:r w:rsidR="00702448" w:rsidRPr="004B100C">
        <w:rPr>
          <w:b/>
          <w:sz w:val="20"/>
          <w:szCs w:val="20"/>
        </w:rPr>
        <w:t xml:space="preserve"> курса направления подготовки бакалавров </w:t>
      </w:r>
      <w:r w:rsidR="00702448" w:rsidRPr="004B100C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Default="00702448" w:rsidP="003E0EAA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>института филологии и МКК очно-заочной формы обучения</w:t>
      </w:r>
    </w:p>
    <w:p w:rsidR="00765FD1" w:rsidRPr="004B100C" w:rsidRDefault="00765FD1" w:rsidP="003E0EAA">
      <w:pPr>
        <w:jc w:val="center"/>
        <w:rPr>
          <w:b/>
          <w:bCs/>
          <w:sz w:val="20"/>
          <w:szCs w:val="20"/>
        </w:rPr>
      </w:pP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0"/>
        <w:gridCol w:w="1134"/>
        <w:gridCol w:w="5819"/>
        <w:gridCol w:w="6092"/>
      </w:tblGrid>
      <w:tr w:rsidR="006C3FF3" w:rsidRPr="004B100C" w:rsidTr="00E237BF">
        <w:trPr>
          <w:trHeight w:val="241"/>
          <w:jc w:val="center"/>
        </w:trPr>
        <w:tc>
          <w:tcPr>
            <w:tcW w:w="12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382786" w:rsidRDefault="006C3FF3" w:rsidP="00AE0A85">
            <w:pPr>
              <w:spacing w:before="60" w:after="60"/>
              <w:ind w:left="-108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День</w:t>
            </w:r>
            <w:r w:rsidR="002C164F" w:rsidRPr="00382786">
              <w:rPr>
                <w:b/>
                <w:sz w:val="14"/>
                <w:szCs w:val="14"/>
              </w:rPr>
              <w:t xml:space="preserve">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382786" w:rsidRDefault="002C164F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5819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382786" w:rsidRDefault="00D0584B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ПОвб-18</w:t>
            </w:r>
            <w:r w:rsidR="002F141F" w:rsidRPr="00382786">
              <w:rPr>
                <w:b/>
                <w:sz w:val="14"/>
                <w:szCs w:val="14"/>
              </w:rPr>
              <w:t>1</w:t>
            </w:r>
          </w:p>
        </w:tc>
        <w:tc>
          <w:tcPr>
            <w:tcW w:w="6092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382786" w:rsidRDefault="00D0584B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ПОвб-182</w:t>
            </w: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 w:val="restart"/>
            <w:tcBorders>
              <w:top w:val="sing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Понедельник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3:40 – 15:1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proofErr w:type="spellStart"/>
            <w:r w:rsidRPr="001F7FF7">
              <w:rPr>
                <w:sz w:val="14"/>
                <w:szCs w:val="14"/>
              </w:rPr>
              <w:t>Спецсеминар</w:t>
            </w:r>
            <w:proofErr w:type="spellEnd"/>
            <w:r w:rsidRPr="001F7FF7">
              <w:rPr>
                <w:sz w:val="14"/>
                <w:szCs w:val="14"/>
              </w:rPr>
              <w:t xml:space="preserve"> научного руководителя 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профессор Т.Н. </w:t>
            </w:r>
            <w:proofErr w:type="spellStart"/>
            <w:r w:rsidRPr="001F7FF7">
              <w:rPr>
                <w:sz w:val="14"/>
                <w:szCs w:val="14"/>
              </w:rPr>
              <w:t>Астафурова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4-08 Б</w:t>
            </w:r>
          </w:p>
        </w:tc>
        <w:tc>
          <w:tcPr>
            <w:tcW w:w="6092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История и культура стран изучаемого языка (Л) профессор Т.Н. </w:t>
            </w:r>
            <w:proofErr w:type="spellStart"/>
            <w:r w:rsidRPr="001F7FF7">
              <w:rPr>
                <w:sz w:val="14"/>
                <w:szCs w:val="14"/>
              </w:rPr>
              <w:t>Астафурова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4-08 А</w:t>
            </w:r>
          </w:p>
        </w:tc>
        <w:tc>
          <w:tcPr>
            <w:tcW w:w="6092" w:type="dxa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proofErr w:type="spellStart"/>
            <w:r w:rsidRPr="001F7FF7">
              <w:rPr>
                <w:sz w:val="14"/>
                <w:szCs w:val="14"/>
              </w:rPr>
              <w:t>Спецсеминар</w:t>
            </w:r>
            <w:proofErr w:type="spellEnd"/>
            <w:r w:rsidRPr="001F7FF7">
              <w:rPr>
                <w:sz w:val="14"/>
                <w:szCs w:val="14"/>
              </w:rPr>
              <w:t xml:space="preserve"> научного руководителя 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С.Ю. Харченко, </w:t>
            </w:r>
            <w:r w:rsidRPr="001F7FF7">
              <w:rPr>
                <w:b/>
                <w:i/>
                <w:sz w:val="14"/>
                <w:szCs w:val="14"/>
              </w:rPr>
              <w:t>Ауд. 3-20 Б</w:t>
            </w: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5819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8E0623" w:rsidRPr="001F7FF7" w:rsidTr="00E237BF">
        <w:trPr>
          <w:trHeight w:val="95"/>
          <w:jc w:val="center"/>
        </w:trPr>
        <w:tc>
          <w:tcPr>
            <w:tcW w:w="1200" w:type="dxa"/>
            <w:vMerge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623" w:rsidRPr="001F7FF7" w:rsidRDefault="008E0623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9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8E0623" w:rsidRPr="001F7FF7" w:rsidRDefault="008E0623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Литература русского зарубежья (Л) доцент С.Ю. Воробьева, </w:t>
            </w:r>
            <w:r w:rsidRPr="001F7FF7">
              <w:rPr>
                <w:b/>
                <w:i/>
                <w:sz w:val="14"/>
                <w:szCs w:val="14"/>
              </w:rPr>
              <w:t>Ауд. 3-20 Б</w:t>
            </w:r>
          </w:p>
        </w:tc>
      </w:tr>
      <w:tr w:rsidR="00E237BF" w:rsidRPr="001F7FF7" w:rsidTr="00E237BF">
        <w:trPr>
          <w:trHeight w:val="337"/>
          <w:jc w:val="center"/>
        </w:trPr>
        <w:tc>
          <w:tcPr>
            <w:tcW w:w="1200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961C2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Сред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961C2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11911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237BF" w:rsidRPr="001F7FF7" w:rsidRDefault="00E237BF" w:rsidP="00E961C2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>Активные процессы в современном русском языке (Л/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профессор Н.А. </w:t>
            </w:r>
            <w:proofErr w:type="spellStart"/>
            <w:r w:rsidRPr="001F7FF7">
              <w:rPr>
                <w:sz w:val="14"/>
                <w:szCs w:val="14"/>
              </w:rPr>
              <w:t>Тупикова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E237BF" w:rsidRPr="001F7FF7" w:rsidTr="00E237BF">
        <w:trPr>
          <w:trHeight w:val="143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961C2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961C2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11911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237BF" w:rsidRPr="001F7FF7" w:rsidRDefault="00E237BF" w:rsidP="00E961C2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>Психология общения 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ассистент Ю.С. Борщ, </w:t>
            </w:r>
            <w:r w:rsidRPr="001F7FF7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E237BF" w:rsidRPr="001F7FF7" w:rsidTr="00854683">
        <w:trPr>
          <w:trHeight w:val="142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11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237BF" w:rsidRPr="001F7FF7" w:rsidRDefault="00E237BF" w:rsidP="00E237BF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Психология общения (Л) доцент Л.Р. Данакари, </w:t>
            </w:r>
            <w:r w:rsidRPr="001F7FF7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E237BF" w:rsidRPr="001F7FF7" w:rsidTr="00E237BF">
        <w:trPr>
          <w:trHeight w:val="120"/>
          <w:jc w:val="center"/>
        </w:trPr>
        <w:tc>
          <w:tcPr>
            <w:tcW w:w="1200" w:type="dxa"/>
            <w:vMerge w:val="restart"/>
            <w:tcBorders>
              <w:top w:val="sing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Четверг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Детская литература (Л) доцент С.Ю. Воробьева, </w:t>
            </w:r>
            <w:r w:rsidRPr="001F7FF7">
              <w:rPr>
                <w:b/>
                <w:i/>
                <w:sz w:val="14"/>
                <w:szCs w:val="14"/>
              </w:rPr>
              <w:t>Ауд. 3-07 Б</w:t>
            </w:r>
          </w:p>
        </w:tc>
      </w:tr>
      <w:tr w:rsidR="00E237BF" w:rsidRPr="001F7FF7" w:rsidTr="00E237BF">
        <w:trPr>
          <w:trHeight w:val="120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Теория и практика отечественного постмодернизма (Л) доцент С.Ю. Воробьева, </w:t>
            </w:r>
            <w:r w:rsidRPr="001F7FF7">
              <w:rPr>
                <w:b/>
                <w:i/>
                <w:sz w:val="14"/>
                <w:szCs w:val="14"/>
              </w:rPr>
              <w:t>Ауд. 3-07 Б</w:t>
            </w:r>
          </w:p>
        </w:tc>
      </w:tr>
      <w:tr w:rsidR="00E237BF" w:rsidRPr="001F7FF7" w:rsidTr="00E237BF">
        <w:trPr>
          <w:trHeight w:val="232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11911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>Основы изучения языка региона 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Н.А. Стародубцева, </w:t>
            </w:r>
            <w:r w:rsidRPr="001F7FF7">
              <w:rPr>
                <w:b/>
                <w:i/>
                <w:sz w:val="14"/>
                <w:szCs w:val="14"/>
              </w:rPr>
              <w:t>Ауд. 3-16 Б</w:t>
            </w:r>
          </w:p>
        </w:tc>
      </w:tr>
      <w:tr w:rsidR="00E237BF" w:rsidRPr="001F7FF7" w:rsidTr="00E237BF">
        <w:trPr>
          <w:trHeight w:val="45"/>
          <w:jc w:val="center"/>
        </w:trPr>
        <w:tc>
          <w:tcPr>
            <w:tcW w:w="1200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18:40 – 20:1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Основы письменной коммуникации на иностранном языке (Л) доцент В.А. </w:t>
            </w:r>
            <w:proofErr w:type="spellStart"/>
            <w:r w:rsidRPr="001F7FF7">
              <w:rPr>
                <w:sz w:val="14"/>
                <w:szCs w:val="14"/>
              </w:rPr>
              <w:t>Брылева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4-07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237BF" w:rsidRPr="001F7FF7" w:rsidRDefault="00E237BF" w:rsidP="00E237BF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E237BF" w:rsidRPr="001F7FF7" w:rsidTr="00E237BF">
        <w:trPr>
          <w:trHeight w:val="193"/>
          <w:jc w:val="center"/>
        </w:trPr>
        <w:tc>
          <w:tcPr>
            <w:tcW w:w="1200" w:type="dxa"/>
            <w:vMerge/>
            <w:tcBorders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sz w:val="14"/>
                <w:szCs w:val="14"/>
              </w:rPr>
              <w:t xml:space="preserve">Современный иностранный язык как система (теория иностранного языка) (Л) профессор И.В. </w:t>
            </w:r>
            <w:proofErr w:type="spellStart"/>
            <w:r w:rsidRPr="001F7FF7">
              <w:rPr>
                <w:sz w:val="14"/>
                <w:szCs w:val="14"/>
              </w:rPr>
              <w:t>Палашевская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4-07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</w:p>
        </w:tc>
      </w:tr>
      <w:tr w:rsidR="00E237BF" w:rsidRPr="001F7FF7" w:rsidTr="00E237BF">
        <w:trPr>
          <w:trHeight w:val="123"/>
          <w:jc w:val="center"/>
        </w:trPr>
        <w:tc>
          <w:tcPr>
            <w:tcW w:w="12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11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</w:p>
        </w:tc>
      </w:tr>
      <w:tr w:rsidR="00E237BF" w:rsidRPr="001F7FF7" w:rsidTr="00E237BF">
        <w:trPr>
          <w:trHeight w:val="193"/>
          <w:jc w:val="center"/>
        </w:trPr>
        <w:tc>
          <w:tcPr>
            <w:tcW w:w="120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Дата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5819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ПОвб-181</w:t>
            </w:r>
          </w:p>
        </w:tc>
        <w:tc>
          <w:tcPr>
            <w:tcW w:w="6092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ПОвб-182</w:t>
            </w:r>
          </w:p>
        </w:tc>
      </w:tr>
      <w:tr w:rsidR="00E237BF" w:rsidRPr="001F7FF7" w:rsidTr="00E237BF">
        <w:trPr>
          <w:trHeight w:val="246"/>
          <w:jc w:val="center"/>
        </w:trPr>
        <w:tc>
          <w:tcPr>
            <w:tcW w:w="120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09.02.2023 г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1F7FF7">
              <w:rPr>
                <w:sz w:val="14"/>
                <w:szCs w:val="14"/>
              </w:rPr>
              <w:t>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А.В. </w:t>
            </w:r>
            <w:proofErr w:type="spellStart"/>
            <w:r w:rsidRPr="001F7FF7">
              <w:rPr>
                <w:sz w:val="14"/>
                <w:szCs w:val="14"/>
              </w:rPr>
              <w:t>Аржановская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3-19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1F7FF7">
              <w:rPr>
                <w:sz w:val="14"/>
                <w:szCs w:val="14"/>
              </w:rPr>
              <w:t>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Е.Г. Сидорова, </w:t>
            </w:r>
            <w:r w:rsidRPr="001F7FF7">
              <w:rPr>
                <w:b/>
                <w:i/>
                <w:sz w:val="14"/>
                <w:szCs w:val="14"/>
              </w:rPr>
              <w:t>Ауд. 3-16 Б</w:t>
            </w:r>
          </w:p>
        </w:tc>
      </w:tr>
      <w:tr w:rsidR="00E237BF" w:rsidRPr="001F7FF7" w:rsidTr="00E237BF">
        <w:trPr>
          <w:trHeight w:val="193"/>
          <w:jc w:val="center"/>
        </w:trPr>
        <w:tc>
          <w:tcPr>
            <w:tcW w:w="120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sz w:val="14"/>
                <w:szCs w:val="14"/>
              </w:rPr>
              <w:t>29.03.2023 г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237BF" w:rsidRPr="001F7FF7" w:rsidRDefault="00E237BF" w:rsidP="00E237BF">
            <w:pPr>
              <w:jc w:val="center"/>
              <w:rPr>
                <w:b/>
                <w:sz w:val="14"/>
                <w:szCs w:val="14"/>
              </w:rPr>
            </w:pPr>
            <w:r w:rsidRPr="001F7FF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9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1F7FF7">
              <w:rPr>
                <w:sz w:val="14"/>
                <w:szCs w:val="14"/>
              </w:rPr>
              <w:t>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А.В. </w:t>
            </w:r>
            <w:proofErr w:type="spellStart"/>
            <w:r w:rsidRPr="001F7FF7">
              <w:rPr>
                <w:sz w:val="14"/>
                <w:szCs w:val="14"/>
              </w:rPr>
              <w:t>Аржановская</w:t>
            </w:r>
            <w:proofErr w:type="spellEnd"/>
            <w:r w:rsidRPr="001F7FF7">
              <w:rPr>
                <w:sz w:val="14"/>
                <w:szCs w:val="14"/>
              </w:rPr>
              <w:t xml:space="preserve">, </w:t>
            </w:r>
            <w:r w:rsidRPr="001F7FF7">
              <w:rPr>
                <w:b/>
                <w:i/>
                <w:sz w:val="14"/>
                <w:szCs w:val="14"/>
              </w:rPr>
              <w:t>Ауд. 3-19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237BF" w:rsidRPr="001F7FF7" w:rsidRDefault="00E237BF" w:rsidP="00E237BF">
            <w:pPr>
              <w:jc w:val="center"/>
              <w:rPr>
                <w:sz w:val="14"/>
                <w:szCs w:val="14"/>
              </w:rPr>
            </w:pPr>
            <w:r w:rsidRPr="001F7FF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1F7FF7">
              <w:rPr>
                <w:sz w:val="14"/>
                <w:szCs w:val="14"/>
              </w:rPr>
              <w:t>(</w:t>
            </w:r>
            <w:proofErr w:type="spellStart"/>
            <w:r w:rsidRPr="001F7FF7">
              <w:rPr>
                <w:sz w:val="14"/>
                <w:szCs w:val="14"/>
              </w:rPr>
              <w:t>Пр</w:t>
            </w:r>
            <w:proofErr w:type="spellEnd"/>
            <w:r w:rsidRPr="001F7FF7">
              <w:rPr>
                <w:sz w:val="14"/>
                <w:szCs w:val="14"/>
              </w:rPr>
              <w:t xml:space="preserve">) доцент Е.Г. Сидорова, </w:t>
            </w:r>
            <w:r w:rsidRPr="001F7FF7">
              <w:rPr>
                <w:b/>
                <w:i/>
                <w:sz w:val="14"/>
                <w:szCs w:val="14"/>
              </w:rPr>
              <w:t>Ауд. 3-16 Б</w:t>
            </w:r>
          </w:p>
        </w:tc>
      </w:tr>
    </w:tbl>
    <w:p w:rsidR="007A0374" w:rsidRPr="001F7FF7" w:rsidRDefault="006C3FF3" w:rsidP="007A0374">
      <w:pPr>
        <w:rPr>
          <w:sz w:val="16"/>
          <w:szCs w:val="16"/>
        </w:rPr>
      </w:pPr>
      <w:r w:rsidRPr="001F7FF7">
        <w:rPr>
          <w:sz w:val="16"/>
          <w:szCs w:val="16"/>
        </w:rPr>
        <w:t xml:space="preserve">           </w:t>
      </w:r>
      <w:r w:rsidR="007A0374" w:rsidRPr="001F7FF7">
        <w:rPr>
          <w:sz w:val="16"/>
          <w:szCs w:val="16"/>
        </w:rPr>
        <w:t xml:space="preserve">         </w:t>
      </w:r>
    </w:p>
    <w:p w:rsidR="007A0374" w:rsidRPr="001F7FF7" w:rsidRDefault="007A0374" w:rsidP="007A0374">
      <w:pPr>
        <w:rPr>
          <w:sz w:val="16"/>
          <w:szCs w:val="16"/>
        </w:rPr>
      </w:pPr>
      <w:r w:rsidRPr="001F7FF7">
        <w:rPr>
          <w:sz w:val="16"/>
          <w:szCs w:val="16"/>
        </w:rPr>
        <w:t xml:space="preserve">        </w:t>
      </w:r>
      <w:r w:rsidR="00CE0FE4" w:rsidRPr="001F7FF7">
        <w:rPr>
          <w:b/>
          <w:sz w:val="16"/>
          <w:szCs w:val="16"/>
        </w:rPr>
        <w:t>ПОвб-18</w:t>
      </w:r>
      <w:r w:rsidRPr="001F7FF7">
        <w:rPr>
          <w:b/>
          <w:sz w:val="16"/>
          <w:szCs w:val="16"/>
        </w:rPr>
        <w:t xml:space="preserve">1 </w:t>
      </w:r>
      <w:r w:rsidR="00C653B6" w:rsidRPr="001F7FF7">
        <w:rPr>
          <w:color w:val="000000"/>
          <w:sz w:val="14"/>
          <w:szCs w:val="14"/>
        </w:rPr>
        <w:t xml:space="preserve">Производственная практика, педагогическая </w:t>
      </w:r>
      <w:r w:rsidR="00CE0FE4" w:rsidRPr="001F7FF7">
        <w:rPr>
          <w:sz w:val="16"/>
          <w:szCs w:val="16"/>
        </w:rPr>
        <w:t>с 09.02.2023 г. по 29.03.2023</w:t>
      </w:r>
      <w:r w:rsidRPr="001F7FF7">
        <w:rPr>
          <w:sz w:val="16"/>
          <w:szCs w:val="16"/>
        </w:rPr>
        <w:t xml:space="preserve"> г.</w:t>
      </w:r>
    </w:p>
    <w:p w:rsidR="00C653B6" w:rsidRPr="001F7FF7" w:rsidRDefault="00C653B6" w:rsidP="00C653B6">
      <w:pPr>
        <w:rPr>
          <w:sz w:val="16"/>
          <w:szCs w:val="16"/>
        </w:rPr>
      </w:pPr>
      <w:r w:rsidRPr="001F7FF7">
        <w:rPr>
          <w:sz w:val="16"/>
          <w:szCs w:val="16"/>
        </w:rPr>
        <w:t xml:space="preserve">        </w:t>
      </w:r>
      <w:r w:rsidR="00450373" w:rsidRPr="001F7FF7">
        <w:rPr>
          <w:b/>
          <w:sz w:val="16"/>
          <w:szCs w:val="16"/>
        </w:rPr>
        <w:t>ПОвб-182</w:t>
      </w:r>
      <w:r w:rsidR="007A0374" w:rsidRPr="001F7FF7">
        <w:rPr>
          <w:b/>
          <w:sz w:val="16"/>
          <w:szCs w:val="16"/>
        </w:rPr>
        <w:t xml:space="preserve"> </w:t>
      </w:r>
      <w:r w:rsidRPr="001F7FF7">
        <w:rPr>
          <w:color w:val="000000"/>
          <w:sz w:val="14"/>
          <w:szCs w:val="14"/>
        </w:rPr>
        <w:t xml:space="preserve">Производственная практика, педагогическая </w:t>
      </w:r>
      <w:r w:rsidRPr="001F7FF7">
        <w:rPr>
          <w:sz w:val="16"/>
          <w:szCs w:val="16"/>
        </w:rPr>
        <w:t xml:space="preserve">с </w:t>
      </w:r>
      <w:r w:rsidR="00671874" w:rsidRPr="001F7FF7">
        <w:rPr>
          <w:sz w:val="16"/>
          <w:szCs w:val="16"/>
        </w:rPr>
        <w:t>09.02.2023 г. по 29.03.2023 г.</w:t>
      </w:r>
    </w:p>
    <w:p w:rsidR="007A0374" w:rsidRPr="001F7FF7" w:rsidRDefault="007A0374" w:rsidP="007A0374">
      <w:pPr>
        <w:rPr>
          <w:sz w:val="16"/>
          <w:szCs w:val="16"/>
        </w:rPr>
      </w:pPr>
    </w:p>
    <w:p w:rsidR="00EF37F9" w:rsidRPr="001F7FF7" w:rsidRDefault="00EF37F9" w:rsidP="006C3FF3">
      <w:pPr>
        <w:rPr>
          <w:sz w:val="16"/>
          <w:szCs w:val="16"/>
        </w:rPr>
      </w:pPr>
    </w:p>
    <w:p w:rsidR="006669A0" w:rsidRPr="001F7FF7" w:rsidRDefault="006669A0" w:rsidP="006C3FF3"/>
    <w:p w:rsidR="006C3FF3" w:rsidRPr="00062962" w:rsidRDefault="006669A0" w:rsidP="006C3FF3">
      <w:r w:rsidRPr="001F7FF7">
        <w:t xml:space="preserve">          </w:t>
      </w:r>
      <w:r w:rsidR="006C3FF3" w:rsidRPr="001F7FF7">
        <w:t xml:space="preserve"> Директор</w:t>
      </w:r>
      <w:bookmarkStart w:id="0" w:name="_GoBack"/>
      <w:bookmarkEnd w:id="0"/>
      <w:r w:rsidR="006C3FF3" w:rsidRPr="00575220">
        <w:t xml:space="preserve">                                                                                                                                                                                     </w:t>
      </w:r>
      <w:r w:rsidR="008504F4">
        <w:t>М.Ю. Фадеева</w:t>
      </w:r>
    </w:p>
    <w:p w:rsidR="00A433A6" w:rsidRDefault="00A433A6"/>
    <w:sectPr w:rsidR="00A433A6" w:rsidSect="003E0EAA">
      <w:pgSz w:w="16840" w:h="11907" w:orient="landscape"/>
      <w:pgMar w:top="284" w:right="758" w:bottom="284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206E3"/>
    <w:rsid w:val="00034C0B"/>
    <w:rsid w:val="00035972"/>
    <w:rsid w:val="000429D7"/>
    <w:rsid w:val="00042FBE"/>
    <w:rsid w:val="00064299"/>
    <w:rsid w:val="0007417C"/>
    <w:rsid w:val="000A4D42"/>
    <w:rsid w:val="000B4427"/>
    <w:rsid w:val="000C7E4C"/>
    <w:rsid w:val="000D2BF0"/>
    <w:rsid w:val="000D5AEA"/>
    <w:rsid w:val="000F4B6B"/>
    <w:rsid w:val="000F5526"/>
    <w:rsid w:val="001028F8"/>
    <w:rsid w:val="0010587A"/>
    <w:rsid w:val="0011292B"/>
    <w:rsid w:val="00132EF7"/>
    <w:rsid w:val="00140F7B"/>
    <w:rsid w:val="00141204"/>
    <w:rsid w:val="001601D5"/>
    <w:rsid w:val="00167EB7"/>
    <w:rsid w:val="00173756"/>
    <w:rsid w:val="00194FB0"/>
    <w:rsid w:val="001C488D"/>
    <w:rsid w:val="001D5AA0"/>
    <w:rsid w:val="001E3C26"/>
    <w:rsid w:val="001E7265"/>
    <w:rsid w:val="001F7FF7"/>
    <w:rsid w:val="00206044"/>
    <w:rsid w:val="00206FDC"/>
    <w:rsid w:val="00231431"/>
    <w:rsid w:val="00293753"/>
    <w:rsid w:val="002C164F"/>
    <w:rsid w:val="002C63EE"/>
    <w:rsid w:val="002C65C2"/>
    <w:rsid w:val="002F141F"/>
    <w:rsid w:val="003044E6"/>
    <w:rsid w:val="00312B3C"/>
    <w:rsid w:val="00314E0A"/>
    <w:rsid w:val="003228F4"/>
    <w:rsid w:val="003249B8"/>
    <w:rsid w:val="0034627E"/>
    <w:rsid w:val="00354AE7"/>
    <w:rsid w:val="00382786"/>
    <w:rsid w:val="00386FCC"/>
    <w:rsid w:val="003B6FBB"/>
    <w:rsid w:val="003E0EAA"/>
    <w:rsid w:val="003F1D8D"/>
    <w:rsid w:val="00412AAA"/>
    <w:rsid w:val="00414FC4"/>
    <w:rsid w:val="00426A92"/>
    <w:rsid w:val="004501B8"/>
    <w:rsid w:val="00450373"/>
    <w:rsid w:val="00453C6C"/>
    <w:rsid w:val="0047666D"/>
    <w:rsid w:val="0047704A"/>
    <w:rsid w:val="00484B89"/>
    <w:rsid w:val="00486206"/>
    <w:rsid w:val="00492914"/>
    <w:rsid w:val="004A43E8"/>
    <w:rsid w:val="004A64A2"/>
    <w:rsid w:val="004B100C"/>
    <w:rsid w:val="004B28A2"/>
    <w:rsid w:val="004C6A91"/>
    <w:rsid w:val="004C6F2F"/>
    <w:rsid w:val="004F2E0B"/>
    <w:rsid w:val="00542BA9"/>
    <w:rsid w:val="00575220"/>
    <w:rsid w:val="005957FF"/>
    <w:rsid w:val="005B55FB"/>
    <w:rsid w:val="0060459F"/>
    <w:rsid w:val="006669A0"/>
    <w:rsid w:val="00671874"/>
    <w:rsid w:val="00691656"/>
    <w:rsid w:val="006B7D34"/>
    <w:rsid w:val="006B7EC4"/>
    <w:rsid w:val="006C3FF3"/>
    <w:rsid w:val="006D1C4F"/>
    <w:rsid w:val="006F287C"/>
    <w:rsid w:val="0070175C"/>
    <w:rsid w:val="00702448"/>
    <w:rsid w:val="00732435"/>
    <w:rsid w:val="007539DB"/>
    <w:rsid w:val="00754661"/>
    <w:rsid w:val="00765FD1"/>
    <w:rsid w:val="00781053"/>
    <w:rsid w:val="007A0374"/>
    <w:rsid w:val="007E46DF"/>
    <w:rsid w:val="007E58CD"/>
    <w:rsid w:val="00841C62"/>
    <w:rsid w:val="008504F4"/>
    <w:rsid w:val="008969CD"/>
    <w:rsid w:val="008A01D0"/>
    <w:rsid w:val="008D5ECC"/>
    <w:rsid w:val="008E0623"/>
    <w:rsid w:val="009019DD"/>
    <w:rsid w:val="0094053B"/>
    <w:rsid w:val="009563EA"/>
    <w:rsid w:val="00961AD3"/>
    <w:rsid w:val="00967725"/>
    <w:rsid w:val="00972AEE"/>
    <w:rsid w:val="009B72EE"/>
    <w:rsid w:val="009C523D"/>
    <w:rsid w:val="009E2B7F"/>
    <w:rsid w:val="009E43E1"/>
    <w:rsid w:val="009E79FA"/>
    <w:rsid w:val="009F58BD"/>
    <w:rsid w:val="009F7B37"/>
    <w:rsid w:val="00A03713"/>
    <w:rsid w:val="00A129A3"/>
    <w:rsid w:val="00A433A6"/>
    <w:rsid w:val="00A60679"/>
    <w:rsid w:val="00A65DDC"/>
    <w:rsid w:val="00AA06BF"/>
    <w:rsid w:val="00AB188C"/>
    <w:rsid w:val="00AE0A85"/>
    <w:rsid w:val="00AE5367"/>
    <w:rsid w:val="00AE6888"/>
    <w:rsid w:val="00AF0FCA"/>
    <w:rsid w:val="00AF18C1"/>
    <w:rsid w:val="00AF5074"/>
    <w:rsid w:val="00AF6519"/>
    <w:rsid w:val="00AF73A6"/>
    <w:rsid w:val="00B11896"/>
    <w:rsid w:val="00B147CC"/>
    <w:rsid w:val="00B2006B"/>
    <w:rsid w:val="00B555B5"/>
    <w:rsid w:val="00B81194"/>
    <w:rsid w:val="00B83EC9"/>
    <w:rsid w:val="00BA13D8"/>
    <w:rsid w:val="00BA2C02"/>
    <w:rsid w:val="00BB4E69"/>
    <w:rsid w:val="00C13EF8"/>
    <w:rsid w:val="00C16B52"/>
    <w:rsid w:val="00C372F1"/>
    <w:rsid w:val="00C51DE4"/>
    <w:rsid w:val="00C615C9"/>
    <w:rsid w:val="00C6438C"/>
    <w:rsid w:val="00C653B6"/>
    <w:rsid w:val="00C84908"/>
    <w:rsid w:val="00C870E5"/>
    <w:rsid w:val="00C95608"/>
    <w:rsid w:val="00C9597E"/>
    <w:rsid w:val="00CA3267"/>
    <w:rsid w:val="00CA6852"/>
    <w:rsid w:val="00CB120E"/>
    <w:rsid w:val="00CB5C48"/>
    <w:rsid w:val="00CD091C"/>
    <w:rsid w:val="00CD1A7E"/>
    <w:rsid w:val="00CE0FE4"/>
    <w:rsid w:val="00CF3047"/>
    <w:rsid w:val="00D00ACA"/>
    <w:rsid w:val="00D0584B"/>
    <w:rsid w:val="00D220D8"/>
    <w:rsid w:val="00D234EF"/>
    <w:rsid w:val="00D332EE"/>
    <w:rsid w:val="00D45851"/>
    <w:rsid w:val="00D53F3E"/>
    <w:rsid w:val="00D83586"/>
    <w:rsid w:val="00DB0B6B"/>
    <w:rsid w:val="00DC6427"/>
    <w:rsid w:val="00DE0D6D"/>
    <w:rsid w:val="00DE7C8A"/>
    <w:rsid w:val="00E04042"/>
    <w:rsid w:val="00E07211"/>
    <w:rsid w:val="00E21786"/>
    <w:rsid w:val="00E237BF"/>
    <w:rsid w:val="00E30906"/>
    <w:rsid w:val="00E32255"/>
    <w:rsid w:val="00E42992"/>
    <w:rsid w:val="00E44E46"/>
    <w:rsid w:val="00E60241"/>
    <w:rsid w:val="00E62732"/>
    <w:rsid w:val="00E87577"/>
    <w:rsid w:val="00E961C2"/>
    <w:rsid w:val="00EA5B63"/>
    <w:rsid w:val="00EF37F9"/>
    <w:rsid w:val="00F20821"/>
    <w:rsid w:val="00F44673"/>
    <w:rsid w:val="00F578DE"/>
    <w:rsid w:val="00F74A39"/>
    <w:rsid w:val="00F86003"/>
    <w:rsid w:val="00F9677C"/>
    <w:rsid w:val="00F96A89"/>
    <w:rsid w:val="00FC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3BF320-7562-4C9C-A8A5-F2C8012F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94F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45851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45851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8515D-09B8-4B30-853E-973F51E3E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101</cp:revision>
  <cp:lastPrinted>2022-02-03T11:51:00Z</cp:lastPrinted>
  <dcterms:created xsi:type="dcterms:W3CDTF">2018-09-01T17:37:00Z</dcterms:created>
  <dcterms:modified xsi:type="dcterms:W3CDTF">2023-02-08T15:28:00Z</dcterms:modified>
</cp:coreProperties>
</file>